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lori ponce</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ori</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ponce</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5842 South Monitor Avenue, Chicago, IL, USA Chicago, IL, USA 60638</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loriwiskur@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726977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ario</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25/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ichael</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10/2019</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6/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